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Q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 have a question</w:t>
            </w:r>
          </w:p>
        </w:tc>
      </w:tr>
    </w:tbl>
    <w:p>
      <w:pPr>
        <w:pStyle w:val="Compact"/>
      </w:pPr>
      <w:r>
        <w:br w:type="textWrapping"/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</w:tr>
    </w:tbl>
    <w:p>
      <w:pPr>
        <w:pStyle w:val="Compact"/>
      </w:pPr>
      <w:r>
        <w:br w:type="textWrapping"/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Q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the question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Display Logic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 Yo have a question Click to write Choice 1 Is Display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 Device Type Is iPh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ice Display Logic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play Logic for Click to write Choice 3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 Yo have a question Click to write Choice 2 Is Selec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 GeoIP Location Postal Code Equal to 02155</w:t>
            </w:r>
          </w:p>
        </w:tc>
      </w:tr>
    </w:tbl>
    <w:p>
      <w:pPr>
        <w:pStyle w:val="Compact"/>
      </w:pPr>
      <w:r>
        <w:br w:type="textWrapping"/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</w:tr>
    </w:tbl>
    <w:p>
      <w:pPr>
        <w:pStyle w:val="Compact"/>
      </w:pPr>
      <w:r>
        <w:br w:type="textWrapping"/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Q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the question text</w:t>
            </w:r>
          </w:p>
        </w:tc>
      </w:tr>
    </w:tbl>
    <w:p>
      <w:pPr>
        <w:pStyle w:val="Compact"/>
      </w:pPr>
      <w:r>
        <w:br w:type="textWrapping"/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</w:tr>
    </w:tbl>
    <w:p>
      <w:pPr>
        <w:pStyle w:val="Compact"/>
      </w:pPr>
      <w:r>
        <w:br w:type="textWrapping"/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Q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the question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ice Display Logic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play Logic for Click to write Choice 1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 Panel First Name Is Not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play Logic for Click to write Choice 2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 Click to write the question text Click to write Choice 1 Is Display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 Panel Email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 Panel First Name Is Not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 GeoIP Location Postal Code Equal to 02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 Panel First Name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 Panel Email Is Not Equal to dickcheney@whitehouse.g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play Logic for Click to write Choice 3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 Panel First Name Is Not Empty</w:t>
            </w:r>
          </w:p>
        </w:tc>
      </w:tr>
    </w:tbl>
    <w:p>
      <w:pPr>
        <w:pStyle w:val="Compact"/>
      </w:pPr>
      <w:r>
        <w:br w:type="textWrapping"/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</w:tr>
    </w:tbl>
    <w:p>
      <w:pPr>
        <w:pStyle w:val="Compact"/>
      </w:pPr>
      <w:r>
        <w:br w:type="textWrapping"/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Q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the question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ice Display Logic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play Logic for Click to write Statement 2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 Panel Last Name Is Not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swer Display Logic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play Logic for Click to write Scale point 1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 Panel First Name Is Not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 GeoIP Location City Equal to Coppenha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 GeoIP Location Postal Code Equal to 02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play Logic for Click to write Scale point 2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 Device Type Is Mob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play Logic for Click to write Scale point 3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 Yo have a question Click to write Choice 1 Is Display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 Panel First Name Is Empty</w:t>
            </w:r>
          </w:p>
        </w:tc>
      </w:tr>
    </w:tbl>
    <w:p>
      <w:pPr>
        <w:pStyle w:val="Compact"/>
      </w:pPr>
      <w:r>
        <w:br w:type="textWrapping"/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ick to write Scale point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ick to write Scale point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ick to write Scale point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Statement 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Statement 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N%</w:t>
            </w:r>
          </w:p>
        </w:tc>
        <w:tc>
          <w:p>
            <w:pPr>
              <w:pStyle w:val="Compact"/>
              <w:jc w:val="left"/>
            </w:pPr>
            <w:r>
              <w:t xml:space="preserve">NaN%</w:t>
            </w:r>
          </w:p>
        </w:tc>
        <w:tc>
          <w:p>
            <w:pPr>
              <w:pStyle w:val="Compact"/>
              <w:jc w:val="left"/>
            </w:pPr>
            <w:r>
              <w:t xml:space="preserve">NaN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Statement 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Compact"/>
      </w:pP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d95b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